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main().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r>
        <w:rPr>
          <w:rFonts w:asciiTheme="minorHAnsi" w:hAnsiTheme="minorHAnsi" w:cstheme="minorHAnsi"/>
          <w:b/>
          <w:bCs/>
          <w:sz w:val="22"/>
          <w:szCs w:val="22"/>
        </w:rPr>
        <w:t>std::</w:t>
      </w:r>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is table details the data types that are found in C++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typ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r>
        <w:t>currentDate</w:t>
      </w:r>
      <w:proofErr w:type="spellEnd"/>
      <w:r>
        <w:t>;</w:t>
      </w:r>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29059341"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29059342"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29059343"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29059344"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The Logical NOT operator will reverse the result from the other two logical operators. This may seem a redundant operation, but using the ! (NOT) operator will come in useful. The following two examples are the exact same as the examples used for Logical AND except that we have included the !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main()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The first is to put the function ahead of the main() function in code. This will ensure the compiler knows of its existence before the main() function attempts to use it.</w:t>
      </w:r>
    </w:p>
    <w:p w14:paraId="2CF078A0" w14:textId="77777777" w:rsidR="00DE5F4B" w:rsidRDefault="00DE5F4B" w:rsidP="00DE5F4B">
      <w:pPr>
        <w:spacing w:line="360" w:lineRule="auto"/>
      </w:pPr>
      <w:r>
        <w:t>•</w:t>
      </w:r>
      <w:r>
        <w:tab/>
        <w:t>The second, and preferred, is to use a prototype, which is placed ahead of the main() function and then add the function body below the main() function. The prototype gives the compiler all the information it requires to allow the main()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Firstly, we must add the function prototype. This goes above the int main()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29059345"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Note: This is a function exercis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29059346"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29059347"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ttack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100;</w:t>
                            </w:r>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switch statemen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ttack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100;</w:t>
                      </w:r>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switch statemen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play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return false</w:t>
                            </w:r>
                            <w:r>
                              <w:rPr>
                                <w:color w:val="323E4F" w:themeColor="text2" w:themeShade="BF"/>
                                <w:sz w:val="24"/>
                                <w:szCs w:val="24"/>
                              </w:rPr>
                              <w:t>;</w:t>
                            </w:r>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play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return false</w:t>
                      </w:r>
                      <w:r>
                        <w:rPr>
                          <w:color w:val="323E4F" w:themeColor="text2" w:themeShade="BF"/>
                          <w:sz w:val="24"/>
                          <w:szCs w:val="24"/>
                        </w:rPr>
                        <w:t>;</w:t>
                      </w:r>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29059348"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r w:rsidRPr="001542F1">
        <w:t>setw</w:t>
      </w:r>
      <w:proofErr w:type="spell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take a look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Note: Remember when accessing elements of an array the positions run from 0 to size-1. So, in the above example when accessing row 4 it is the 5th row. I.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As with the single array above, if you missed the lectur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Note: This is an array exercis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6" type="#_x0000_t75" style="width:451.3pt;height:284.9pt" o:ole="">
            <v:imagedata r:id="rId100" o:title=""/>
          </v:shape>
          <o:OLEObject Type="Embed" ProgID="Word.OpenDocumentText.12" ShapeID="_x0000_i1036" DrawAspect="Content" ObjectID="_1729059349"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sidRPr="5200BAB6">
        <w:rPr>
          <w:b/>
          <w:bCs/>
        </w:rPr>
        <w:t xml:space="preserve">sort </w:t>
      </w:r>
      <w:r>
        <w:t>method in the algorithm library.</w:t>
      </w:r>
    </w:p>
    <w:p w14:paraId="499EEB26" w14:textId="77777777" w:rsidR="00340FE9" w:rsidRDefault="00340FE9" w:rsidP="00340FE9">
      <w:pPr>
        <w:spacing w:line="360" w:lineRule="auto"/>
        <w:rPr>
          <w:b/>
          <w:bCs/>
        </w:rPr>
      </w:pPr>
      <w:r>
        <w:rPr>
          <w:b/>
          <w:bCs/>
        </w:rPr>
        <w:t>Program 22 Source Code:</w:t>
      </w:r>
    </w:p>
    <w:p w14:paraId="70AFFD26" w14:textId="77777777" w:rsidR="00340FE9" w:rsidRDefault="00340FE9" w:rsidP="00340FE9">
      <w:pPr>
        <w:spacing w:line="360" w:lineRule="auto"/>
        <w:rPr>
          <w:b/>
          <w:bCs/>
        </w:rPr>
      </w:pPr>
    </w:p>
    <w:p w14:paraId="2A8F8DAC" w14:textId="77777777" w:rsidR="00340FE9" w:rsidRDefault="00340FE9" w:rsidP="00340FE9">
      <w:pPr>
        <w:spacing w:line="360" w:lineRule="auto"/>
        <w:rPr>
          <w:b/>
          <w:bCs/>
        </w:rPr>
      </w:pPr>
      <w:r>
        <w:rPr>
          <w:b/>
          <w:bCs/>
        </w:rPr>
        <w:t>Program 22 Screenshot:</w:t>
      </w:r>
    </w:p>
    <w:p w14:paraId="603AC47E" w14:textId="77777777" w:rsidR="00340FE9" w:rsidRDefault="00340FE9" w:rsidP="00340FE9">
      <w:pPr>
        <w:spacing w:line="360" w:lineRule="auto"/>
        <w:rPr>
          <w:b/>
          <w:bCs/>
        </w:rPr>
      </w:pP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3"/>
                    <a:stretch>
                      <a:fillRect/>
                    </a:stretch>
                  </pic:blipFill>
                  <pic:spPr>
                    <a:xfrm>
                      <a:off x="0" y="0"/>
                      <a:ext cx="4220164" cy="1676634"/>
                    </a:xfrm>
                    <a:prstGeom prst="rect">
                      <a:avLst/>
                    </a:prstGeom>
                  </pic:spPr>
                </pic:pic>
              </a:graphicData>
            </a:graphic>
          </wp:inline>
        </w:drawing>
      </w:r>
    </w:p>
    <w:p w14:paraId="2EDA5BF9" w14:textId="77777777" w:rsidR="00340FE9" w:rsidRDefault="00340FE9" w:rsidP="00340FE9">
      <w:pPr>
        <w:spacing w:line="360" w:lineRule="auto"/>
      </w:pPr>
    </w:p>
    <w:p w14:paraId="0A072A04" w14:textId="77777777" w:rsidR="00340FE9" w:rsidRDefault="00340FE9" w:rsidP="00340FE9">
      <w:pPr>
        <w:spacing w:line="360" w:lineRule="auto"/>
        <w:rPr>
          <w:b/>
          <w:bCs/>
        </w:rPr>
      </w:pPr>
      <w:r>
        <w:rPr>
          <w:b/>
          <w:bCs/>
        </w:rPr>
        <w:t>Program 23 Source Code:</w:t>
      </w:r>
    </w:p>
    <w:p w14:paraId="4FE384AA" w14:textId="77777777" w:rsidR="00340FE9" w:rsidRDefault="00340FE9" w:rsidP="00340FE9">
      <w:pPr>
        <w:spacing w:line="360" w:lineRule="auto"/>
        <w:rPr>
          <w:b/>
          <w:bCs/>
        </w:rPr>
      </w:pPr>
    </w:p>
    <w:p w14:paraId="666543D9" w14:textId="77777777" w:rsidR="00340FE9" w:rsidRDefault="00340FE9" w:rsidP="00340FE9">
      <w:pPr>
        <w:spacing w:line="360" w:lineRule="auto"/>
        <w:rPr>
          <w:b/>
          <w:bCs/>
        </w:rPr>
      </w:pPr>
      <w:r>
        <w:rPr>
          <w:b/>
          <w:bCs/>
        </w:rPr>
        <w:t>Program 23 Screenshots (must show both outputs):</w:t>
      </w:r>
    </w:p>
    <w:p w14:paraId="55E8D0B8" w14:textId="77777777" w:rsidR="00340FE9" w:rsidRDefault="00340FE9" w:rsidP="00340FE9">
      <w:pPr>
        <w:spacing w:line="360" w:lineRule="auto"/>
        <w:rPr>
          <w:b/>
          <w:bCs/>
        </w:rPr>
      </w:pP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w:lastRenderedPageBreak/>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6F0D4587" w14:textId="77777777" w:rsidR="00340FE9" w:rsidRDefault="00340FE9" w:rsidP="00340FE9">
      <w:pPr>
        <w:tabs>
          <w:tab w:val="left" w:pos="1210"/>
        </w:tabs>
        <w:rPr>
          <w:b/>
          <w:bCs/>
        </w:rPr>
      </w:pPr>
      <w:r>
        <w:rPr>
          <w:b/>
          <w:bCs/>
        </w:rPr>
        <w:t>Program 24 Source Code:</w:t>
      </w:r>
    </w:p>
    <w:p w14:paraId="6B313889" w14:textId="77777777" w:rsidR="00340FE9" w:rsidRDefault="00340FE9" w:rsidP="00340FE9">
      <w:pPr>
        <w:tabs>
          <w:tab w:val="left" w:pos="1210"/>
        </w:tabs>
        <w:rPr>
          <w:b/>
          <w:bCs/>
        </w:rPr>
      </w:pPr>
    </w:p>
    <w:p w14:paraId="5A52E092" w14:textId="77777777" w:rsidR="00340FE9" w:rsidRDefault="00340FE9" w:rsidP="00340FE9">
      <w:pPr>
        <w:tabs>
          <w:tab w:val="left" w:pos="1210"/>
        </w:tabs>
        <w:rPr>
          <w:b/>
          <w:bCs/>
        </w:rPr>
      </w:pPr>
      <w:r>
        <w:rPr>
          <w:b/>
          <w:bCs/>
        </w:rPr>
        <w:t>Program 24 Screenshots:</w:t>
      </w:r>
    </w:p>
    <w:p w14:paraId="387E242C" w14:textId="77777777" w:rsidR="00340FE9" w:rsidRPr="004A762A" w:rsidRDefault="00340FE9" w:rsidP="00340FE9">
      <w:pPr>
        <w:tabs>
          <w:tab w:val="left" w:pos="1210"/>
        </w:tabs>
        <w:rPr>
          <w:b/>
          <w:bCs/>
        </w:rPr>
      </w:pPr>
    </w:p>
    <w:p w14:paraId="5A3E6B5F" w14:textId="77777777" w:rsidR="00340FE9" w:rsidRPr="004A762A" w:rsidRDefault="00340FE9" w:rsidP="00340FE9"/>
    <w:p w14:paraId="27AA0EFA" w14:textId="77777777" w:rsidR="00340FE9" w:rsidRPr="004A762A" w:rsidRDefault="00340FE9" w:rsidP="00340FE9"/>
    <w:p w14:paraId="420D6323" w14:textId="77777777" w:rsidR="00340FE9" w:rsidRPr="004A762A" w:rsidRDefault="00340FE9" w:rsidP="00340FE9"/>
    <w:p w14:paraId="16A11926" w14:textId="77777777" w:rsidR="00340FE9" w:rsidRPr="004A762A" w:rsidRDefault="00340FE9" w:rsidP="00340FE9"/>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1D3F511D" w14:textId="77777777" w:rsidR="00340FE9" w:rsidRDefault="00340FE9" w:rsidP="001D7689">
      <w:pPr>
        <w:pStyle w:val="paragraph"/>
        <w:spacing w:before="0" w:beforeAutospacing="0" w:after="0" w:afterAutospacing="0" w:line="360" w:lineRule="auto"/>
        <w:textAlignment w:val="baseline"/>
        <w:rPr>
          <w:rFonts w:cstheme="minorHAnsi"/>
          <w:b/>
          <w:bCs/>
        </w:rPr>
      </w:pPr>
    </w:p>
    <w:sectPr w:rsidR="00340FE9" w:rsidSect="00AA162A">
      <w:headerReference w:type="default" r:id="rId104"/>
      <w:footerReference w:type="default" r:id="rId1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D074F" w14:textId="77777777" w:rsidR="008B424D" w:rsidRDefault="008B424D" w:rsidP="00A87F66">
      <w:pPr>
        <w:spacing w:after="0" w:line="240" w:lineRule="auto"/>
      </w:pPr>
      <w:r>
        <w:separator/>
      </w:r>
    </w:p>
  </w:endnote>
  <w:endnote w:type="continuationSeparator" w:id="0">
    <w:p w14:paraId="3CD25575" w14:textId="77777777" w:rsidR="008B424D" w:rsidRDefault="008B424D"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B073C" w14:textId="77777777" w:rsidR="008B424D" w:rsidRDefault="008B424D" w:rsidP="00A87F66">
      <w:pPr>
        <w:spacing w:after="0" w:line="240" w:lineRule="auto"/>
      </w:pPr>
      <w:r>
        <w:separator/>
      </w:r>
    </w:p>
  </w:footnote>
  <w:footnote w:type="continuationSeparator" w:id="0">
    <w:p w14:paraId="6EC7A92E" w14:textId="77777777" w:rsidR="008B424D" w:rsidRDefault="008B424D"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1"/>
  </w:num>
  <w:num w:numId="2" w16cid:durableId="445665192">
    <w:abstractNumId w:val="0"/>
  </w:num>
  <w:num w:numId="3" w16cid:durableId="1511286680">
    <w:abstractNumId w:val="5"/>
  </w:num>
  <w:num w:numId="4" w16cid:durableId="1804686664">
    <w:abstractNumId w:val="16"/>
  </w:num>
  <w:num w:numId="5" w16cid:durableId="664354756">
    <w:abstractNumId w:val="9"/>
  </w:num>
  <w:num w:numId="6" w16cid:durableId="1003779858">
    <w:abstractNumId w:val="20"/>
  </w:num>
  <w:num w:numId="7" w16cid:durableId="385569957">
    <w:abstractNumId w:val="1"/>
  </w:num>
  <w:num w:numId="8" w16cid:durableId="1272474798">
    <w:abstractNumId w:val="2"/>
  </w:num>
  <w:num w:numId="9" w16cid:durableId="1037587948">
    <w:abstractNumId w:val="4"/>
  </w:num>
  <w:num w:numId="10" w16cid:durableId="2117094118">
    <w:abstractNumId w:val="8"/>
  </w:num>
  <w:num w:numId="11" w16cid:durableId="893780681">
    <w:abstractNumId w:val="14"/>
  </w:num>
  <w:num w:numId="12" w16cid:durableId="1231110783">
    <w:abstractNumId w:val="15"/>
  </w:num>
  <w:num w:numId="13" w16cid:durableId="1154176950">
    <w:abstractNumId w:val="21"/>
  </w:num>
  <w:num w:numId="14" w16cid:durableId="59450723">
    <w:abstractNumId w:val="3"/>
  </w:num>
  <w:num w:numId="15" w16cid:durableId="976452268">
    <w:abstractNumId w:val="19"/>
  </w:num>
  <w:num w:numId="16" w16cid:durableId="76944010">
    <w:abstractNumId w:val="7"/>
  </w:num>
  <w:num w:numId="17" w16cid:durableId="1513839667">
    <w:abstractNumId w:val="6"/>
  </w:num>
  <w:num w:numId="18" w16cid:durableId="1651446225">
    <w:abstractNumId w:val="12"/>
  </w:num>
  <w:num w:numId="19" w16cid:durableId="890308115">
    <w:abstractNumId w:val="13"/>
  </w:num>
  <w:num w:numId="20" w16cid:durableId="1969629423">
    <w:abstractNumId w:val="10"/>
  </w:num>
  <w:num w:numId="21" w16cid:durableId="578561347">
    <w:abstractNumId w:val="18"/>
  </w:num>
  <w:num w:numId="22" w16cid:durableId="5780985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C065B"/>
    <w:rsid w:val="005F5F68"/>
    <w:rsid w:val="005F740D"/>
    <w:rsid w:val="006121F6"/>
    <w:rsid w:val="006246BA"/>
    <w:rsid w:val="00636511"/>
    <w:rsid w:val="006622E5"/>
    <w:rsid w:val="00664DC8"/>
    <w:rsid w:val="00665559"/>
    <w:rsid w:val="00671633"/>
    <w:rsid w:val="006754C9"/>
    <w:rsid w:val="00680893"/>
    <w:rsid w:val="006811DB"/>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82372"/>
    <w:rsid w:val="00786CB9"/>
    <w:rsid w:val="00791BE6"/>
    <w:rsid w:val="00793EDA"/>
    <w:rsid w:val="007953C6"/>
    <w:rsid w:val="0079677E"/>
    <w:rsid w:val="007B0ED8"/>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5F4B"/>
    <w:rsid w:val="00DF510B"/>
    <w:rsid w:val="00DF6EFE"/>
    <w:rsid w:val="00DF74F6"/>
    <w:rsid w:val="00E04171"/>
    <w:rsid w:val="00E13A2A"/>
    <w:rsid w:val="00E2048A"/>
    <w:rsid w:val="00E30F93"/>
    <w:rsid w:val="00E32CEC"/>
    <w:rsid w:val="00E35CEB"/>
    <w:rsid w:val="00E36321"/>
    <w:rsid w:val="00E56555"/>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oleObject" Target="embeddings/oleObject8.bin"/><Relationship Id="rId89" Type="http://schemas.openxmlformats.org/officeDocument/2006/relationships/image" Target="media/image72.png"/><Relationship Id="rId16" Type="http://schemas.openxmlformats.org/officeDocument/2006/relationships/image" Target="media/image7.png"/><Relationship Id="rId107" Type="http://schemas.openxmlformats.org/officeDocument/2006/relationships/theme" Target="theme/theme1.xml"/><Relationship Id="rId11" Type="http://schemas.openxmlformats.org/officeDocument/2006/relationships/image" Target="media/image2.png"/><Relationship Id="rId32" Type="http://schemas.openxmlformats.org/officeDocument/2006/relationships/oleObject" Target="embeddings/oleObject1.bin"/><Relationship Id="rId37" Type="http://schemas.openxmlformats.org/officeDocument/2006/relationships/image" Target="media/image27.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4.png"/><Relationship Id="rId102" Type="http://schemas.openxmlformats.org/officeDocument/2006/relationships/image" Target="media/image84.png"/><Relationship Id="rId5" Type="http://schemas.openxmlformats.org/officeDocument/2006/relationships/styles" Target="style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2.png"/><Relationship Id="rId48" Type="http://schemas.openxmlformats.org/officeDocument/2006/relationships/image" Target="media/image36.emf"/><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5.emf"/><Relationship Id="rId85" Type="http://schemas.openxmlformats.org/officeDocument/2006/relationships/image" Target="media/image68.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png"/><Relationship Id="rId20" Type="http://schemas.openxmlformats.org/officeDocument/2006/relationships/image" Target="media/image11.png"/><Relationship Id="rId41" Type="http://schemas.openxmlformats.org/officeDocument/2006/relationships/oleObject" Target="embeddings/oleObject2.bin"/><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image" Target="media/image67.emf"/><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oleObject" Target="embeddings/oleObject4.bin"/><Relationship Id="rId57" Type="http://schemas.openxmlformats.org/officeDocument/2006/relationships/image" Target="media/image44.png"/><Relationship Id="rId106"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emf"/><Relationship Id="rId44" Type="http://schemas.openxmlformats.org/officeDocument/2006/relationships/image" Target="media/image33.em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oleObject" Target="embeddings/oleObject7.bin"/><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61" Type="http://schemas.openxmlformats.org/officeDocument/2006/relationships/image" Target="media/image48.png"/><Relationship Id="rId82" Type="http://schemas.openxmlformats.org/officeDocument/2006/relationships/image" Target="media/image66.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s>
</file>

<file path=word/_rels/footer1.xml.rels><?xml version="1.0" encoding="UTF-8" standalone="yes"?>
<Relationships xmlns="http://schemas.openxmlformats.org/package/2006/relationships"><Relationship Id="rId1" Type="http://schemas.openxmlformats.org/officeDocument/2006/relationships/image" Target="media/image8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61</Pages>
  <Words>5721</Words>
  <Characters>3261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80</cp:revision>
  <dcterms:created xsi:type="dcterms:W3CDTF">2020-07-13T17:29:00Z</dcterms:created>
  <dcterms:modified xsi:type="dcterms:W3CDTF">2022-11-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